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640581" w14:textId="77777777" w:rsidR="00E027D3" w:rsidRDefault="00E027D3" w:rsidP="009E2A21">
      <w:pPr>
        <w:pStyle w:val="KonuBal"/>
        <w:jc w:val="center"/>
        <w:rPr>
          <w:lang w:val="tr-TR"/>
        </w:rPr>
      </w:pPr>
    </w:p>
    <w:p w14:paraId="011E00BC" w14:textId="77777777" w:rsidR="00745A9F" w:rsidRDefault="00745A9F" w:rsidP="009E2A21">
      <w:pPr>
        <w:pStyle w:val="KonuBal"/>
        <w:jc w:val="center"/>
        <w:rPr>
          <w:lang w:val="tr-TR"/>
        </w:rPr>
      </w:pPr>
    </w:p>
    <w:p w14:paraId="2F33DF69" w14:textId="55358436" w:rsidR="00D36B00" w:rsidRPr="00D36B00" w:rsidRDefault="008E5BF2" w:rsidP="009E2A21">
      <w:pPr>
        <w:pStyle w:val="KonuBal"/>
        <w:jc w:val="center"/>
      </w:pPr>
      <w:r>
        <w:rPr>
          <w:lang w:val="tr-TR"/>
        </w:rPr>
        <w:t>Bildiri</w:t>
      </w:r>
      <w:r w:rsidR="00D36B00" w:rsidRPr="00D36B00">
        <w:rPr>
          <w:lang w:val="tr-TR"/>
        </w:rPr>
        <w:t xml:space="preserve"> Başlığı</w:t>
      </w:r>
    </w:p>
    <w:p w14:paraId="740E85CD" w14:textId="77777777" w:rsidR="00D36B00" w:rsidRPr="00A77E45" w:rsidRDefault="003C6C91" w:rsidP="00DE2EFD">
      <w:pPr>
        <w:jc w:val="center"/>
        <w:rPr>
          <w:color w:val="0070C0"/>
          <w:lang w:val="tr-TR"/>
        </w:rPr>
      </w:pPr>
      <w:r w:rsidRPr="00A77E45">
        <w:rPr>
          <w:color w:val="0070C0"/>
          <w:lang w:val="tr-TR"/>
        </w:rPr>
        <w:t>(Bölüm Başlığı; Style Title, 20 punto Calibri Font</w:t>
      </w:r>
      <w:r w:rsidR="00906110">
        <w:rPr>
          <w:color w:val="0070C0"/>
          <w:lang w:val="tr-TR"/>
        </w:rPr>
        <w:t>,</w:t>
      </w:r>
      <w:r w:rsidRPr="00A77E45">
        <w:rPr>
          <w:color w:val="0070C0"/>
          <w:lang w:val="tr-TR"/>
        </w:rPr>
        <w:t xml:space="preserve"> </w:t>
      </w:r>
      <w:r w:rsidR="00906110">
        <w:rPr>
          <w:color w:val="0070C0"/>
          <w:lang w:val="tr-TR"/>
        </w:rPr>
        <w:t>Kalın</w:t>
      </w:r>
      <w:r w:rsidRPr="00A77E45">
        <w:rPr>
          <w:color w:val="0070C0"/>
          <w:lang w:val="tr-TR"/>
        </w:rPr>
        <w:t>)</w:t>
      </w:r>
    </w:p>
    <w:p w14:paraId="6C2FEE53" w14:textId="77777777" w:rsidR="00E027D3" w:rsidRPr="00E027D3" w:rsidRDefault="00E027D3" w:rsidP="00E027D3">
      <w:pPr>
        <w:rPr>
          <w:lang w:val="tr-TR"/>
        </w:rPr>
      </w:pPr>
    </w:p>
    <w:p w14:paraId="1D64A46F" w14:textId="77777777" w:rsidR="00D36B00" w:rsidRPr="00D36B00" w:rsidRDefault="00D36B00" w:rsidP="00D36B00">
      <w:pPr>
        <w:spacing w:after="0" w:line="240" w:lineRule="auto"/>
        <w:jc w:val="center"/>
        <w:rPr>
          <w:rFonts w:cs="Times New Roman"/>
          <w:b/>
          <w:sz w:val="24"/>
          <w:szCs w:val="24"/>
          <w:lang w:val="tr-TR"/>
        </w:rPr>
      </w:pPr>
      <w:r w:rsidRPr="00D36B00">
        <w:rPr>
          <w:rFonts w:cs="Times New Roman"/>
          <w:b/>
          <w:sz w:val="24"/>
          <w:szCs w:val="24"/>
          <w:lang w:val="tr-TR"/>
        </w:rPr>
        <w:t>Yazar adı</w:t>
      </w:r>
    </w:p>
    <w:p w14:paraId="3904ED9F" w14:textId="20CB713D" w:rsidR="00D36B00" w:rsidRDefault="00D36B00" w:rsidP="00D36B00">
      <w:pPr>
        <w:spacing w:after="0" w:line="240" w:lineRule="auto"/>
        <w:jc w:val="center"/>
        <w:rPr>
          <w:rFonts w:cs="Times New Roman"/>
          <w:i/>
          <w:szCs w:val="24"/>
          <w:lang w:val="tr-TR"/>
        </w:rPr>
      </w:pPr>
      <w:r w:rsidRPr="0095004B">
        <w:rPr>
          <w:rFonts w:cs="Times New Roman"/>
          <w:i/>
          <w:szCs w:val="24"/>
          <w:lang w:val="tr-TR"/>
        </w:rPr>
        <w:t>Bağlı Kuruluş</w:t>
      </w:r>
    </w:p>
    <w:p w14:paraId="37C3FFB0" w14:textId="174DFC24" w:rsidR="001E3F83" w:rsidRPr="001E3F83" w:rsidRDefault="001E3F83" w:rsidP="001E3F83">
      <w:pPr>
        <w:spacing w:after="0" w:line="240" w:lineRule="auto"/>
        <w:jc w:val="center"/>
        <w:rPr>
          <w:rFonts w:cs="Times New Roman"/>
          <w:b/>
          <w:lang w:val="tr-TR"/>
        </w:rPr>
      </w:pPr>
      <w:r w:rsidRPr="001E3F83">
        <w:rPr>
          <w:rFonts w:cs="Times New Roman"/>
          <w:b/>
          <w:lang w:val="tr-TR"/>
        </w:rPr>
        <w:t>(xxxx-xxxx-xxxx-xxxx)</w:t>
      </w:r>
    </w:p>
    <w:p w14:paraId="0D1CC88D" w14:textId="77777777" w:rsidR="00D36B00" w:rsidRDefault="00D36B00" w:rsidP="00D36B00">
      <w:pPr>
        <w:spacing w:after="0" w:line="240" w:lineRule="auto"/>
        <w:jc w:val="center"/>
        <w:rPr>
          <w:rFonts w:cs="Times New Roman"/>
          <w:sz w:val="24"/>
          <w:szCs w:val="24"/>
          <w:lang w:val="tr-TR"/>
        </w:rPr>
      </w:pPr>
    </w:p>
    <w:p w14:paraId="24469042" w14:textId="77777777" w:rsidR="00D36B00" w:rsidRPr="00D36B00" w:rsidRDefault="00D36B00" w:rsidP="00D36B00">
      <w:pPr>
        <w:spacing w:after="0" w:line="240" w:lineRule="auto"/>
        <w:jc w:val="center"/>
        <w:rPr>
          <w:rFonts w:cs="Times New Roman"/>
          <w:b/>
          <w:sz w:val="24"/>
          <w:szCs w:val="24"/>
          <w:lang w:val="tr-TR"/>
        </w:rPr>
      </w:pPr>
      <w:r w:rsidRPr="00D36B00">
        <w:rPr>
          <w:rFonts w:cs="Times New Roman"/>
          <w:b/>
          <w:sz w:val="24"/>
          <w:szCs w:val="24"/>
          <w:lang w:val="tr-TR"/>
        </w:rPr>
        <w:t>Yazar adı</w:t>
      </w:r>
    </w:p>
    <w:p w14:paraId="4218EEF2" w14:textId="43B7885F" w:rsidR="00D36B00" w:rsidRDefault="00D36B00" w:rsidP="00D36B00">
      <w:pPr>
        <w:spacing w:after="0" w:line="240" w:lineRule="auto"/>
        <w:jc w:val="center"/>
        <w:rPr>
          <w:rFonts w:cs="Times New Roman"/>
          <w:i/>
          <w:szCs w:val="24"/>
          <w:lang w:val="tr-TR"/>
        </w:rPr>
      </w:pPr>
      <w:r w:rsidRPr="0095004B">
        <w:rPr>
          <w:rFonts w:cs="Times New Roman"/>
          <w:i/>
          <w:szCs w:val="24"/>
          <w:lang w:val="tr-TR"/>
        </w:rPr>
        <w:t xml:space="preserve">Bağlı Kuruluş  </w:t>
      </w:r>
    </w:p>
    <w:p w14:paraId="72F77C53" w14:textId="72DD6DC0" w:rsidR="001E3F83" w:rsidRPr="001E3F83" w:rsidRDefault="001E3F83" w:rsidP="001E3F83">
      <w:pPr>
        <w:spacing w:after="0" w:line="240" w:lineRule="auto"/>
        <w:jc w:val="center"/>
        <w:rPr>
          <w:rFonts w:cs="Times New Roman"/>
          <w:b/>
          <w:lang w:val="tr-TR"/>
        </w:rPr>
      </w:pPr>
      <w:r w:rsidRPr="001E3F83">
        <w:rPr>
          <w:rFonts w:cs="Times New Roman"/>
          <w:b/>
          <w:lang w:val="tr-TR"/>
        </w:rPr>
        <w:t>(xxxx-xxxx-xxxx-xxxx)</w:t>
      </w:r>
    </w:p>
    <w:p w14:paraId="3B1D114D" w14:textId="77777777" w:rsidR="009E2A21" w:rsidRPr="00363766" w:rsidRDefault="009E2A21" w:rsidP="00D36B00">
      <w:pPr>
        <w:spacing w:after="0" w:line="240" w:lineRule="auto"/>
        <w:jc w:val="center"/>
        <w:rPr>
          <w:rFonts w:cs="Times New Roman"/>
          <w:sz w:val="24"/>
          <w:szCs w:val="24"/>
          <w:lang w:val="tr-TR"/>
        </w:rPr>
      </w:pPr>
    </w:p>
    <w:p w14:paraId="652D8E0A" w14:textId="4459AA8A" w:rsidR="003C6C91" w:rsidRPr="00A77E45" w:rsidRDefault="003C6C91" w:rsidP="00DE2EFD">
      <w:pPr>
        <w:jc w:val="center"/>
        <w:rPr>
          <w:color w:val="0070C0"/>
          <w:lang w:val="tr-TR"/>
        </w:rPr>
      </w:pPr>
      <w:r w:rsidRPr="00A77E45">
        <w:rPr>
          <w:color w:val="0070C0"/>
          <w:lang w:val="tr-TR"/>
        </w:rPr>
        <w:t>(Yazar ad</w:t>
      </w:r>
      <w:r w:rsidR="00087312">
        <w:rPr>
          <w:color w:val="0070C0"/>
          <w:lang w:val="tr-TR"/>
        </w:rPr>
        <w:t>ı</w:t>
      </w:r>
      <w:r w:rsidRPr="00A77E45">
        <w:rPr>
          <w:color w:val="0070C0"/>
          <w:lang w:val="tr-TR"/>
        </w:rPr>
        <w:t xml:space="preserve">; Style Normal, </w:t>
      </w:r>
      <w:r w:rsidR="009203F7" w:rsidRPr="00A77E45">
        <w:rPr>
          <w:color w:val="0070C0"/>
          <w:lang w:val="tr-TR"/>
        </w:rPr>
        <w:t>1</w:t>
      </w:r>
      <w:r w:rsidRPr="00A77E45">
        <w:rPr>
          <w:color w:val="0070C0"/>
          <w:lang w:val="tr-TR"/>
        </w:rPr>
        <w:t xml:space="preserve">2 punto </w:t>
      </w:r>
      <w:r w:rsidR="009203F7" w:rsidRPr="00A77E45">
        <w:rPr>
          <w:color w:val="0070C0"/>
          <w:lang w:val="tr-TR"/>
        </w:rPr>
        <w:t>Times New Roman</w:t>
      </w:r>
      <w:r w:rsidRPr="00A77E45">
        <w:rPr>
          <w:color w:val="0070C0"/>
          <w:lang w:val="tr-TR"/>
        </w:rPr>
        <w:t xml:space="preserve"> Fon</w:t>
      </w:r>
      <w:r w:rsidR="00C54C13">
        <w:rPr>
          <w:color w:val="0070C0"/>
          <w:lang w:val="tr-TR"/>
        </w:rPr>
        <w:t>t, Kalın</w:t>
      </w:r>
      <w:r w:rsidRPr="00A77E45">
        <w:rPr>
          <w:color w:val="0070C0"/>
          <w:lang w:val="tr-TR"/>
        </w:rPr>
        <w:t>)</w:t>
      </w:r>
    </w:p>
    <w:p w14:paraId="1FAEF206" w14:textId="36A7A95B" w:rsidR="009203F7" w:rsidRDefault="009203F7" w:rsidP="00DE2EFD">
      <w:pPr>
        <w:jc w:val="center"/>
        <w:rPr>
          <w:color w:val="0070C0"/>
          <w:lang w:val="tr-TR"/>
        </w:rPr>
      </w:pPr>
      <w:r w:rsidRPr="00A77E45">
        <w:rPr>
          <w:color w:val="0070C0"/>
          <w:lang w:val="tr-TR"/>
        </w:rPr>
        <w:t>(</w:t>
      </w:r>
      <w:r w:rsidRPr="00A77E45">
        <w:rPr>
          <w:i/>
          <w:color w:val="0070C0"/>
          <w:lang w:val="tr-TR"/>
        </w:rPr>
        <w:t xml:space="preserve">Bağlı </w:t>
      </w:r>
      <w:r w:rsidR="004438CB" w:rsidRPr="00A77E45">
        <w:rPr>
          <w:i/>
          <w:color w:val="0070C0"/>
          <w:lang w:val="tr-TR"/>
        </w:rPr>
        <w:t>K</w:t>
      </w:r>
      <w:r w:rsidRPr="00A77E45">
        <w:rPr>
          <w:i/>
          <w:color w:val="0070C0"/>
          <w:lang w:val="tr-TR"/>
        </w:rPr>
        <w:t xml:space="preserve">uruluş; Style Normal, 11 punto Times New Roman Font </w:t>
      </w:r>
      <w:r w:rsidR="00087312">
        <w:rPr>
          <w:i/>
          <w:color w:val="0070C0"/>
          <w:lang w:val="tr-TR"/>
        </w:rPr>
        <w:t>İ</w:t>
      </w:r>
      <w:r w:rsidRPr="00A77E45">
        <w:rPr>
          <w:i/>
          <w:color w:val="0070C0"/>
          <w:lang w:val="tr-TR"/>
        </w:rPr>
        <w:t>tali</w:t>
      </w:r>
      <w:r w:rsidR="00C54C13">
        <w:rPr>
          <w:i/>
          <w:color w:val="0070C0"/>
          <w:lang w:val="tr-TR"/>
        </w:rPr>
        <w:t>k</w:t>
      </w:r>
      <w:r w:rsidRPr="00A77E45">
        <w:rPr>
          <w:color w:val="0070C0"/>
          <w:lang w:val="tr-TR"/>
        </w:rPr>
        <w:t>)</w:t>
      </w:r>
    </w:p>
    <w:p w14:paraId="7EA152BF" w14:textId="707D6553" w:rsidR="001E3F83" w:rsidRPr="00A77E45" w:rsidRDefault="001E3F83" w:rsidP="00363766">
      <w:pPr>
        <w:spacing w:before="120" w:after="120"/>
        <w:jc w:val="center"/>
        <w:rPr>
          <w:color w:val="0070C0"/>
          <w:lang w:val="tr-TR"/>
        </w:rPr>
      </w:pPr>
      <w:r w:rsidRPr="00A77E45">
        <w:rPr>
          <w:color w:val="0070C0"/>
          <w:lang w:val="tr-TR"/>
        </w:rPr>
        <w:t>(</w:t>
      </w:r>
      <w:r w:rsidRPr="001E3F83">
        <w:rPr>
          <w:color w:val="0070C0"/>
          <w:lang w:val="tr-TR"/>
        </w:rPr>
        <w:t>ORCID</w:t>
      </w:r>
      <w:r w:rsidR="00FC74A6">
        <w:rPr>
          <w:color w:val="0070C0"/>
          <w:lang w:val="tr-TR"/>
        </w:rPr>
        <w:t xml:space="preserve"> </w:t>
      </w:r>
      <w:r w:rsidR="00FC74A6" w:rsidRPr="00FC74A6">
        <w:rPr>
          <w:rFonts w:cs="Times New Roman"/>
          <w:b/>
          <w:color w:val="5B9BD5" w:themeColor="accent1"/>
          <w:lang w:val="tr-TR"/>
        </w:rPr>
        <w:t>(xxxx-xxxx-xxxx-xxxx)</w:t>
      </w:r>
      <w:r w:rsidRPr="00FC74A6">
        <w:rPr>
          <w:color w:val="5B9BD5" w:themeColor="accent1"/>
          <w:lang w:val="tr-TR"/>
        </w:rPr>
        <w:t xml:space="preserve">; </w:t>
      </w:r>
      <w:r w:rsidRPr="001E3F83">
        <w:rPr>
          <w:color w:val="0070C0"/>
          <w:lang w:val="tr-TR"/>
        </w:rPr>
        <w:t xml:space="preserve">Style Normal, </w:t>
      </w:r>
      <w:r>
        <w:rPr>
          <w:color w:val="0070C0"/>
          <w:lang w:val="tr-TR"/>
        </w:rPr>
        <w:t>11 punto Times New Roman Font, Kalın</w:t>
      </w:r>
      <w:r w:rsidRPr="00A77E45">
        <w:rPr>
          <w:color w:val="0070C0"/>
          <w:lang w:val="tr-TR"/>
        </w:rPr>
        <w:t>)</w:t>
      </w:r>
    </w:p>
    <w:p w14:paraId="6BFAE371" w14:textId="23D72D52" w:rsidR="008E5BF2" w:rsidRPr="009D14A2" w:rsidRDefault="008E5BF2" w:rsidP="00C7620A">
      <w:pPr>
        <w:pStyle w:val="Balk2"/>
        <w:spacing w:before="240" w:after="120"/>
        <w:rPr>
          <w:lang w:val="tr-TR"/>
        </w:rPr>
      </w:pPr>
      <w:r>
        <w:rPr>
          <w:lang w:val="tr-TR"/>
        </w:rPr>
        <w:t>ÖZET</w:t>
      </w:r>
    </w:p>
    <w:p w14:paraId="32340BFB" w14:textId="3AB5828E" w:rsidR="00363766" w:rsidRDefault="00363766" w:rsidP="00363766">
      <w:pPr>
        <w:spacing w:before="120" w:after="120"/>
        <w:jc w:val="both"/>
        <w:rPr>
          <w:lang w:val="tr-TR"/>
        </w:rPr>
      </w:pPr>
      <w:bookmarkStart w:id="0" w:name="_GoBack"/>
      <w:r w:rsidRPr="00363766">
        <w:rPr>
          <w:lang w:val="tr-TR"/>
        </w:rPr>
        <w:t xml:space="preserve">Özetiniz bildirinin amacını açıkça belirtmeli; başvurulan yöntem, bulgu ve sonuçları içermeli ve en az 400, en fazla 500 kelimeden oluşmalıdır. </w:t>
      </w:r>
      <w:r>
        <w:rPr>
          <w:b/>
          <w:bCs/>
          <w:lang w:val="tr-TR"/>
        </w:rPr>
        <w:t>Şekil, tablo ve kaynak</w:t>
      </w:r>
      <w:r w:rsidRPr="00363766">
        <w:rPr>
          <w:b/>
          <w:bCs/>
          <w:lang w:val="tr-TR"/>
        </w:rPr>
        <w:t xml:space="preserve"> içermemelidir.</w:t>
      </w:r>
      <w:r w:rsidRPr="00363766">
        <w:rPr>
          <w:lang w:val="tr-TR"/>
        </w:rPr>
        <w:t xml:space="preserve"> Metinde geniş zaman ve üçüncü şahıs yazım dili kullanılmalıdır</w:t>
      </w:r>
      <w:r w:rsidR="00493A02">
        <w:rPr>
          <w:lang w:val="tr-TR"/>
        </w:rPr>
        <w:t>.</w:t>
      </w:r>
      <w:bookmarkEnd w:id="0"/>
      <w:r>
        <w:rPr>
          <w:lang w:val="tr-TR"/>
        </w:rPr>
        <w:t xml:space="preserve"> </w:t>
      </w:r>
    </w:p>
    <w:p w14:paraId="12F4559F" w14:textId="658EA972" w:rsidR="008E5BF2" w:rsidRPr="00A77E45" w:rsidRDefault="00363766" w:rsidP="00363766">
      <w:pPr>
        <w:rPr>
          <w:color w:val="0070C0"/>
          <w:lang w:val="tr-TR"/>
        </w:rPr>
      </w:pPr>
      <w:r w:rsidRPr="00A77E45">
        <w:rPr>
          <w:color w:val="0070C0"/>
          <w:lang w:val="tr-TR"/>
        </w:rPr>
        <w:t xml:space="preserve"> </w:t>
      </w:r>
      <w:r w:rsidR="008E5BF2" w:rsidRPr="00A77E45">
        <w:rPr>
          <w:color w:val="0070C0"/>
          <w:lang w:val="tr-TR"/>
        </w:rPr>
        <w:t>(</w:t>
      </w:r>
      <w:r>
        <w:rPr>
          <w:color w:val="0070C0"/>
          <w:lang w:val="tr-TR"/>
        </w:rPr>
        <w:t xml:space="preserve">ÖZET; </w:t>
      </w:r>
      <w:r w:rsidR="008E5BF2" w:rsidRPr="00A77E45">
        <w:rPr>
          <w:color w:val="0070C0"/>
          <w:lang w:val="tr-TR"/>
        </w:rPr>
        <w:t>Style Heading 2, 13 punto Calibri Font</w:t>
      </w:r>
      <w:r w:rsidR="008E5BF2">
        <w:rPr>
          <w:color w:val="0070C0"/>
          <w:lang w:val="tr-TR"/>
        </w:rPr>
        <w:t>, Kalın, Büyük Harf</w:t>
      </w:r>
      <w:r w:rsidR="008E5BF2" w:rsidRPr="00A77E45">
        <w:rPr>
          <w:color w:val="0070C0"/>
          <w:lang w:val="tr-TR"/>
        </w:rPr>
        <w:t>)</w:t>
      </w:r>
    </w:p>
    <w:p w14:paraId="3C01EBA6" w14:textId="1690204E" w:rsidR="00995FD2" w:rsidRPr="00A77E45" w:rsidRDefault="00363766" w:rsidP="00DE2EFD">
      <w:pPr>
        <w:jc w:val="both"/>
        <w:rPr>
          <w:color w:val="0070C0"/>
          <w:lang w:val="tr-TR"/>
        </w:rPr>
      </w:pPr>
      <w:r w:rsidRPr="00A77E45">
        <w:rPr>
          <w:color w:val="0070C0"/>
          <w:lang w:val="tr-TR"/>
        </w:rPr>
        <w:t xml:space="preserve"> </w:t>
      </w:r>
      <w:r w:rsidR="00995FD2" w:rsidRPr="00A77E45">
        <w:rPr>
          <w:color w:val="0070C0"/>
          <w:lang w:val="tr-TR"/>
        </w:rPr>
        <w:t xml:space="preserve">(Metin; Style Normal, 11 punto </w:t>
      </w:r>
      <w:r w:rsidR="00E60D3E" w:rsidRPr="00A77E45">
        <w:rPr>
          <w:color w:val="0070C0"/>
          <w:lang w:val="tr-TR"/>
        </w:rPr>
        <w:t>Times</w:t>
      </w:r>
      <w:r w:rsidR="00995FD2" w:rsidRPr="00A77E45">
        <w:rPr>
          <w:color w:val="0070C0"/>
          <w:lang w:val="tr-TR"/>
        </w:rPr>
        <w:t xml:space="preserve"> New Roman Font)</w:t>
      </w:r>
    </w:p>
    <w:p w14:paraId="5FE6F7C4" w14:textId="6C73F8AD" w:rsidR="00995FD2" w:rsidRDefault="008E5BF2" w:rsidP="00363766">
      <w:pPr>
        <w:spacing w:before="120" w:after="120"/>
        <w:jc w:val="both"/>
        <w:rPr>
          <w:lang w:val="tr-TR"/>
        </w:rPr>
      </w:pPr>
      <w:r>
        <w:rPr>
          <w:rFonts w:asciiTheme="minorHAnsi" w:hAnsiTheme="minorHAnsi"/>
          <w:b/>
          <w:sz w:val="24"/>
          <w:szCs w:val="24"/>
          <w:lang w:val="tr-TR"/>
        </w:rPr>
        <w:t>Anahtar Kelimeler</w:t>
      </w:r>
      <w:r w:rsidRPr="0020106C">
        <w:rPr>
          <w:rFonts w:asciiTheme="minorHAnsi" w:hAnsiTheme="minorHAnsi"/>
          <w:b/>
          <w:sz w:val="24"/>
          <w:szCs w:val="24"/>
          <w:lang w:val="tr-TR"/>
        </w:rPr>
        <w:t>:</w:t>
      </w:r>
      <w:r w:rsidRPr="009D14A2">
        <w:rPr>
          <w:lang w:val="tr-TR"/>
        </w:rPr>
        <w:t xml:space="preserve"> </w:t>
      </w:r>
      <w:r>
        <w:rPr>
          <w:lang w:val="tr-TR"/>
        </w:rPr>
        <w:t>Kelime Bir</w:t>
      </w:r>
      <w:r w:rsidRPr="009D14A2">
        <w:rPr>
          <w:lang w:val="tr-TR"/>
        </w:rPr>
        <w:t xml:space="preserve">, </w:t>
      </w:r>
      <w:r>
        <w:rPr>
          <w:lang w:val="tr-TR"/>
        </w:rPr>
        <w:t>Kelime İki</w:t>
      </w:r>
      <w:r w:rsidRPr="009D14A2">
        <w:rPr>
          <w:lang w:val="tr-TR"/>
        </w:rPr>
        <w:t xml:space="preserve">, </w:t>
      </w:r>
      <w:r>
        <w:rPr>
          <w:lang w:val="tr-TR"/>
        </w:rPr>
        <w:t>Kelime Üç</w:t>
      </w:r>
      <w:r w:rsidRPr="009D14A2">
        <w:rPr>
          <w:lang w:val="tr-TR"/>
        </w:rPr>
        <w:t xml:space="preserve"> (En fazla 6 anahtar kelime yazınız)</w:t>
      </w:r>
    </w:p>
    <w:p w14:paraId="3817EAE7" w14:textId="41D6D327" w:rsidR="00605050" w:rsidRPr="00C7620A" w:rsidRDefault="00605050" w:rsidP="00493E63">
      <w:pPr>
        <w:jc w:val="both"/>
        <w:rPr>
          <w:color w:val="0070C0"/>
          <w:lang w:val="tr-TR"/>
        </w:rPr>
      </w:pPr>
      <w:r w:rsidRPr="00C7620A">
        <w:rPr>
          <w:color w:val="0070C0"/>
          <w:lang w:val="tr-TR"/>
        </w:rPr>
        <w:t>(</w:t>
      </w:r>
      <w:r w:rsidR="00DE2EFD" w:rsidRPr="00C7620A">
        <w:rPr>
          <w:color w:val="0070C0"/>
          <w:lang w:val="tr-TR"/>
        </w:rPr>
        <w:t xml:space="preserve">Anahtar Kelimeler; </w:t>
      </w:r>
      <w:r w:rsidRPr="00C7620A">
        <w:rPr>
          <w:color w:val="0070C0"/>
          <w:lang w:val="tr-TR"/>
        </w:rPr>
        <w:t>Style Normal, 12 punto Calibri Font</w:t>
      </w:r>
      <w:r w:rsidR="00DE2EFD" w:rsidRPr="00C7620A">
        <w:rPr>
          <w:color w:val="0070C0"/>
          <w:lang w:val="tr-TR"/>
        </w:rPr>
        <w:t>, Kalın</w:t>
      </w:r>
      <w:r w:rsidRPr="00C7620A">
        <w:rPr>
          <w:color w:val="0070C0"/>
          <w:lang w:val="tr-TR"/>
        </w:rPr>
        <w:t>)</w:t>
      </w:r>
    </w:p>
    <w:p w14:paraId="4E79C54C" w14:textId="4EA1B4E2" w:rsidR="00DE2EFD" w:rsidRDefault="00DE2EFD" w:rsidP="00493E63">
      <w:pPr>
        <w:jc w:val="both"/>
        <w:rPr>
          <w:lang w:val="tr-TR"/>
        </w:rPr>
      </w:pPr>
      <w:r w:rsidRPr="00C7620A">
        <w:rPr>
          <w:color w:val="0070C0"/>
          <w:lang w:val="tr-TR"/>
        </w:rPr>
        <w:t>(Metin; Style Normal, 11 punto Times New Roman Font)</w:t>
      </w:r>
    </w:p>
    <w:sectPr w:rsidR="00DE2EFD" w:rsidSect="00745A9F">
      <w:headerReference w:type="default" r:id="rId8"/>
      <w:pgSz w:w="9072" w:h="13608" w:code="1"/>
      <w:pgMar w:top="1440" w:right="1440" w:bottom="1440" w:left="1440" w:header="720" w:footer="6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31934A" w14:textId="77777777" w:rsidR="00581F77" w:rsidRDefault="00581F77" w:rsidP="00D36B00">
      <w:pPr>
        <w:spacing w:after="0" w:line="240" w:lineRule="auto"/>
      </w:pPr>
      <w:r>
        <w:separator/>
      </w:r>
    </w:p>
  </w:endnote>
  <w:endnote w:type="continuationSeparator" w:id="0">
    <w:p w14:paraId="50B3CEEA" w14:textId="77777777" w:rsidR="00581F77" w:rsidRDefault="00581F77" w:rsidP="00D36B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19BABF" w14:textId="77777777" w:rsidR="00581F77" w:rsidRDefault="00581F77" w:rsidP="00D36B00">
      <w:pPr>
        <w:spacing w:after="0" w:line="240" w:lineRule="auto"/>
      </w:pPr>
      <w:r>
        <w:separator/>
      </w:r>
    </w:p>
  </w:footnote>
  <w:footnote w:type="continuationSeparator" w:id="0">
    <w:p w14:paraId="71084F0B" w14:textId="77777777" w:rsidR="00581F77" w:rsidRDefault="00581F77" w:rsidP="00D36B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B3C353" w14:textId="00DD08DC" w:rsidR="00D36B00" w:rsidRDefault="00874081" w:rsidP="00874081">
    <w:pPr>
      <w:pStyle w:val="stBilgi"/>
      <w:tabs>
        <w:tab w:val="clear" w:pos="4680"/>
        <w:tab w:val="clear" w:pos="9360"/>
        <w:tab w:val="left" w:pos="1747"/>
      </w:tabs>
      <w:jc w:val="center"/>
      <w:rPr>
        <w:sz w:val="20"/>
        <w:szCs w:val="20"/>
      </w:rPr>
    </w:pPr>
    <w:r>
      <w:rPr>
        <w:noProof/>
        <w:lang w:val="tr-TR" w:eastAsia="tr-TR"/>
      </w:rPr>
      <w:drawing>
        <wp:anchor distT="0" distB="0" distL="114300" distR="114300" simplePos="0" relativeHeight="251658240" behindDoc="0" locked="0" layoutInCell="1" allowOverlap="1" wp14:anchorId="3AA99233" wp14:editId="3DD2E5DC">
          <wp:simplePos x="0" y="0"/>
          <wp:positionH relativeFrom="column">
            <wp:posOffset>-601980</wp:posOffset>
          </wp:positionH>
          <wp:positionV relativeFrom="page">
            <wp:posOffset>280035</wp:posOffset>
          </wp:positionV>
          <wp:extent cx="1043940" cy="268605"/>
          <wp:effectExtent l="0" t="0" r="3810" b="0"/>
          <wp:wrapNone/>
          <wp:docPr id="3" name="Resim 3" descr="metin, küçük resim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sim 3" descr="metin, küçük resim içeren bir resim&#10;&#10;Açıklama otomatik olarak oluşturuldu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3940" cy="268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587D9AF2" w14:textId="345FE1F5" w:rsidR="00250863" w:rsidRPr="00250863" w:rsidRDefault="00B86983" w:rsidP="00874081">
    <w:pPr>
      <w:jc w:val="center"/>
    </w:pPr>
    <w:r>
      <w:t>YÖNAR/MU’202</w:t>
    </w:r>
    <w:r w:rsidR="00E60D3E">
      <w:t>3</w:t>
    </w:r>
    <w:r>
      <w:t xml:space="preserve"> BİLDİRİ ÖZETLERİ KİTAB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D61FE4"/>
    <w:multiLevelType w:val="hybridMultilevel"/>
    <w:tmpl w:val="2F08C822"/>
    <w:lvl w:ilvl="0" w:tplc="E0FA90E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D254F8"/>
    <w:multiLevelType w:val="hybridMultilevel"/>
    <w:tmpl w:val="03900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D711F2"/>
    <w:multiLevelType w:val="hybridMultilevel"/>
    <w:tmpl w:val="B178D124"/>
    <w:lvl w:ilvl="0" w:tplc="E0FA90E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szA0tTS2NDK3MDFU0lEKTi0uzszPAykwrQUAYGgihCwAAAA="/>
  </w:docVars>
  <w:rsids>
    <w:rsidRoot w:val="00D36B00"/>
    <w:rsid w:val="00022E1F"/>
    <w:rsid w:val="00027704"/>
    <w:rsid w:val="0005456D"/>
    <w:rsid w:val="00055DB5"/>
    <w:rsid w:val="0007121E"/>
    <w:rsid w:val="0008195B"/>
    <w:rsid w:val="00087312"/>
    <w:rsid w:val="000C1CA1"/>
    <w:rsid w:val="000E5E2C"/>
    <w:rsid w:val="00130C83"/>
    <w:rsid w:val="001A4B3C"/>
    <w:rsid w:val="001D073C"/>
    <w:rsid w:val="001E3F83"/>
    <w:rsid w:val="002004B0"/>
    <w:rsid w:val="0020106C"/>
    <w:rsid w:val="002406FB"/>
    <w:rsid w:val="00247E74"/>
    <w:rsid w:val="00250863"/>
    <w:rsid w:val="002A0824"/>
    <w:rsid w:val="002A3384"/>
    <w:rsid w:val="002C65CB"/>
    <w:rsid w:val="0031257E"/>
    <w:rsid w:val="00320A5B"/>
    <w:rsid w:val="00363766"/>
    <w:rsid w:val="0037695E"/>
    <w:rsid w:val="00383A02"/>
    <w:rsid w:val="00394EB4"/>
    <w:rsid w:val="003A4728"/>
    <w:rsid w:val="003B7497"/>
    <w:rsid w:val="003B7A26"/>
    <w:rsid w:val="003C4A14"/>
    <w:rsid w:val="003C6C91"/>
    <w:rsid w:val="004203C4"/>
    <w:rsid w:val="004364D2"/>
    <w:rsid w:val="004438CB"/>
    <w:rsid w:val="004563D3"/>
    <w:rsid w:val="004570F9"/>
    <w:rsid w:val="00463EF0"/>
    <w:rsid w:val="00493A02"/>
    <w:rsid w:val="00493E1F"/>
    <w:rsid w:val="00493E63"/>
    <w:rsid w:val="00537614"/>
    <w:rsid w:val="005776BB"/>
    <w:rsid w:val="00581F77"/>
    <w:rsid w:val="00582B2D"/>
    <w:rsid w:val="00605050"/>
    <w:rsid w:val="00611F2E"/>
    <w:rsid w:val="006444D6"/>
    <w:rsid w:val="006B147F"/>
    <w:rsid w:val="006F0EEA"/>
    <w:rsid w:val="00724535"/>
    <w:rsid w:val="0073793A"/>
    <w:rsid w:val="00745A9F"/>
    <w:rsid w:val="00793073"/>
    <w:rsid w:val="007947C5"/>
    <w:rsid w:val="007A5EF6"/>
    <w:rsid w:val="007B5D24"/>
    <w:rsid w:val="007D6AA5"/>
    <w:rsid w:val="007F17AE"/>
    <w:rsid w:val="00805D90"/>
    <w:rsid w:val="00850B43"/>
    <w:rsid w:val="00867865"/>
    <w:rsid w:val="008724AC"/>
    <w:rsid w:val="00874081"/>
    <w:rsid w:val="008B54E0"/>
    <w:rsid w:val="008E5BF2"/>
    <w:rsid w:val="008F31A7"/>
    <w:rsid w:val="00906110"/>
    <w:rsid w:val="009203F7"/>
    <w:rsid w:val="0092173A"/>
    <w:rsid w:val="00931564"/>
    <w:rsid w:val="00932661"/>
    <w:rsid w:val="0095004B"/>
    <w:rsid w:val="00995FD2"/>
    <w:rsid w:val="009B4C4B"/>
    <w:rsid w:val="009D14A2"/>
    <w:rsid w:val="009D3335"/>
    <w:rsid w:val="009D5ECE"/>
    <w:rsid w:val="009E2A21"/>
    <w:rsid w:val="00A70B92"/>
    <w:rsid w:val="00A77E45"/>
    <w:rsid w:val="00A97496"/>
    <w:rsid w:val="00AD3AF2"/>
    <w:rsid w:val="00AE12E8"/>
    <w:rsid w:val="00B32325"/>
    <w:rsid w:val="00B86983"/>
    <w:rsid w:val="00BF5983"/>
    <w:rsid w:val="00C05F64"/>
    <w:rsid w:val="00C4114B"/>
    <w:rsid w:val="00C54C13"/>
    <w:rsid w:val="00C7620A"/>
    <w:rsid w:val="00C83554"/>
    <w:rsid w:val="00CA096D"/>
    <w:rsid w:val="00CD7705"/>
    <w:rsid w:val="00CF793E"/>
    <w:rsid w:val="00D13ACC"/>
    <w:rsid w:val="00D20A4A"/>
    <w:rsid w:val="00D20FB9"/>
    <w:rsid w:val="00D278E2"/>
    <w:rsid w:val="00D31E74"/>
    <w:rsid w:val="00D36B00"/>
    <w:rsid w:val="00D4733B"/>
    <w:rsid w:val="00D8480B"/>
    <w:rsid w:val="00DD0BD3"/>
    <w:rsid w:val="00DD4555"/>
    <w:rsid w:val="00DE105A"/>
    <w:rsid w:val="00DE2EFD"/>
    <w:rsid w:val="00E027D3"/>
    <w:rsid w:val="00E31528"/>
    <w:rsid w:val="00E60D3E"/>
    <w:rsid w:val="00E64585"/>
    <w:rsid w:val="00EC6512"/>
    <w:rsid w:val="00F019EE"/>
    <w:rsid w:val="00F04DFB"/>
    <w:rsid w:val="00F07433"/>
    <w:rsid w:val="00F41C5F"/>
    <w:rsid w:val="00F624B0"/>
    <w:rsid w:val="00FB5D0C"/>
    <w:rsid w:val="00FC5004"/>
    <w:rsid w:val="00FC585D"/>
    <w:rsid w:val="00FC74A6"/>
    <w:rsid w:val="00FD5500"/>
    <w:rsid w:val="00FF4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40C1B2E"/>
  <w15:chartTrackingRefBased/>
  <w15:docId w15:val="{84BBBB30-0184-4C5D-A17C-C09CE92AB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3E63"/>
    <w:rPr>
      <w:rFonts w:ascii="Times New Roman" w:hAnsi="Times New Roman"/>
    </w:rPr>
  </w:style>
  <w:style w:type="paragraph" w:styleId="Balk1">
    <w:name w:val="heading 1"/>
    <w:basedOn w:val="Normal"/>
    <w:next w:val="Normal"/>
    <w:link w:val="Balk1Char"/>
    <w:uiPriority w:val="9"/>
    <w:qFormat/>
    <w:rsid w:val="009E2A21"/>
    <w:pPr>
      <w:keepNext/>
      <w:keepLines/>
      <w:spacing w:before="240" w:after="0"/>
      <w:outlineLvl w:val="0"/>
    </w:pPr>
    <w:rPr>
      <w:rFonts w:asciiTheme="minorHAnsi" w:eastAsiaTheme="majorEastAsia" w:hAnsiTheme="minorHAnsi" w:cstheme="majorBidi"/>
      <w:sz w:val="18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B147F"/>
    <w:pPr>
      <w:keepNext/>
      <w:keepLines/>
      <w:spacing w:before="40" w:after="0"/>
      <w:outlineLvl w:val="1"/>
    </w:pPr>
    <w:rPr>
      <w:rFonts w:asciiTheme="minorHAnsi" w:eastAsiaTheme="majorEastAsia" w:hAnsiTheme="minorHAnsi" w:cstheme="majorBidi"/>
      <w:b/>
      <w:color w:val="000000" w:themeColor="tex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7F17AE"/>
    <w:pPr>
      <w:keepNext/>
      <w:keepLines/>
      <w:spacing w:before="40" w:after="0"/>
      <w:outlineLvl w:val="2"/>
    </w:pPr>
    <w:rPr>
      <w:rFonts w:asciiTheme="minorHAnsi" w:eastAsiaTheme="majorEastAsia" w:hAnsiTheme="minorHAnsi" w:cstheme="majorBidi"/>
      <w:b/>
      <w:i/>
      <w:sz w:val="26"/>
      <w:szCs w:val="24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D36B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36B00"/>
  </w:style>
  <w:style w:type="paragraph" w:styleId="AltBilgi">
    <w:name w:val="footer"/>
    <w:basedOn w:val="Normal"/>
    <w:link w:val="AltBilgiChar"/>
    <w:uiPriority w:val="99"/>
    <w:unhideWhenUsed/>
    <w:rsid w:val="00D36B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36B00"/>
  </w:style>
  <w:style w:type="character" w:customStyle="1" w:styleId="Balk1Char">
    <w:name w:val="Başlık 1 Char"/>
    <w:basedOn w:val="VarsaylanParagrafYazTipi"/>
    <w:link w:val="Balk1"/>
    <w:uiPriority w:val="9"/>
    <w:rsid w:val="009E2A21"/>
    <w:rPr>
      <w:rFonts w:eastAsiaTheme="majorEastAsia" w:cstheme="majorBidi"/>
      <w:sz w:val="18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6B147F"/>
    <w:rPr>
      <w:rFonts w:eastAsiaTheme="majorEastAsia" w:cstheme="majorBidi"/>
      <w:b/>
      <w:color w:val="000000" w:themeColor="text1"/>
      <w:sz w:val="26"/>
      <w:szCs w:val="26"/>
    </w:rPr>
  </w:style>
  <w:style w:type="paragraph" w:styleId="KonuBal">
    <w:name w:val="Title"/>
    <w:basedOn w:val="Normal"/>
    <w:next w:val="Normal"/>
    <w:link w:val="KonuBalChar"/>
    <w:uiPriority w:val="10"/>
    <w:qFormat/>
    <w:rsid w:val="009E2A21"/>
    <w:pPr>
      <w:spacing w:after="0" w:line="240" w:lineRule="auto"/>
      <w:contextualSpacing/>
    </w:pPr>
    <w:rPr>
      <w:rFonts w:asciiTheme="minorHAnsi" w:eastAsiaTheme="majorEastAsia" w:hAnsiTheme="minorHAnsi" w:cstheme="majorBidi"/>
      <w:b/>
      <w:spacing w:val="-10"/>
      <w:kern w:val="28"/>
      <w:sz w:val="40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9E2A21"/>
    <w:rPr>
      <w:rFonts w:eastAsiaTheme="majorEastAsia" w:cstheme="majorBidi"/>
      <w:b/>
      <w:spacing w:val="-10"/>
      <w:kern w:val="28"/>
      <w:sz w:val="40"/>
      <w:szCs w:val="56"/>
    </w:rPr>
  </w:style>
  <w:style w:type="character" w:customStyle="1" w:styleId="Balk3Char">
    <w:name w:val="Başlık 3 Char"/>
    <w:basedOn w:val="VarsaylanParagrafYazTipi"/>
    <w:link w:val="Balk3"/>
    <w:uiPriority w:val="9"/>
    <w:rsid w:val="007F17AE"/>
    <w:rPr>
      <w:rFonts w:eastAsiaTheme="majorEastAsia" w:cstheme="majorBidi"/>
      <w:b/>
      <w:i/>
      <w:sz w:val="26"/>
      <w:szCs w:val="24"/>
    </w:rPr>
  </w:style>
  <w:style w:type="paragraph" w:styleId="GvdeMetniGirintisi">
    <w:name w:val="Body Text Indent"/>
    <w:basedOn w:val="Normal"/>
    <w:link w:val="GvdeMetniGirintisiChar"/>
    <w:rsid w:val="00AE12E8"/>
    <w:pPr>
      <w:spacing w:after="120" w:line="240" w:lineRule="auto"/>
      <w:ind w:left="360"/>
    </w:pPr>
    <w:rPr>
      <w:rFonts w:eastAsia="Times New Roman" w:cs="Times New Roman"/>
      <w:sz w:val="24"/>
      <w:szCs w:val="24"/>
    </w:rPr>
  </w:style>
  <w:style w:type="character" w:customStyle="1" w:styleId="GvdeMetniGirintisiChar">
    <w:name w:val="Gövde Metni Girintisi Char"/>
    <w:basedOn w:val="VarsaylanParagrafYazTipi"/>
    <w:link w:val="GvdeMetniGirintisi"/>
    <w:rsid w:val="00AE12E8"/>
    <w:rPr>
      <w:rFonts w:ascii="Times New Roman" w:eastAsia="Times New Roman" w:hAnsi="Times New Roman" w:cs="Times New Roman"/>
      <w:sz w:val="24"/>
      <w:szCs w:val="24"/>
    </w:rPr>
  </w:style>
  <w:style w:type="paragraph" w:customStyle="1" w:styleId="Subhead2">
    <w:name w:val="Subhead 2"/>
    <w:basedOn w:val="Normal"/>
    <w:rsid w:val="00AE12E8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autoSpaceDE w:val="0"/>
      <w:autoSpaceDN w:val="0"/>
      <w:adjustRightInd w:val="0"/>
      <w:spacing w:after="0" w:line="288" w:lineRule="auto"/>
      <w:textAlignment w:val="center"/>
    </w:pPr>
    <w:rPr>
      <w:rFonts w:ascii="Arial" w:eastAsia="Times New Roman" w:hAnsi="Arial" w:cs="Arial"/>
      <w:b/>
      <w:bCs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793073"/>
    <w:rPr>
      <w:color w:val="0563C1" w:themeColor="hyperlink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DE2EF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DE2EFD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DE2EFD"/>
    <w:rPr>
      <w:rFonts w:ascii="Times New Roman" w:hAnsi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E2EF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DE2EFD"/>
    <w:rPr>
      <w:rFonts w:ascii="Times New Roman" w:hAnsi="Times New Roman"/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DE2E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2E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74C091-6A75-4765-9599-BC2CA6ABC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pire</dc:creator>
  <cp:keywords/>
  <dc:description/>
  <cp:lastModifiedBy>DELL</cp:lastModifiedBy>
  <cp:revision>3</cp:revision>
  <dcterms:created xsi:type="dcterms:W3CDTF">2022-10-25T09:52:00Z</dcterms:created>
  <dcterms:modified xsi:type="dcterms:W3CDTF">2022-10-25T10:33:00Z</dcterms:modified>
</cp:coreProperties>
</file>